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ambre gr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linalool, coumarin, 2-isopropoxyeth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Powdered.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ambre gr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ambre gr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linalool, coumarin, 2-isopropoxyethyl salicyl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ambre gr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ambre gr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3/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F4B3000-EE20-4791-9A6E-604DB7C1025D}"/>
</file>

<file path=customXml/itemProps3.xml><?xml version="1.0" encoding="utf-8"?>
<ds:datastoreItem xmlns:ds="http://schemas.openxmlformats.org/officeDocument/2006/customXml" ds:itemID="{181732D8-877E-4ADB-86BD-33760720A76B}"/>
</file>

<file path=customXml/itemProps4.xml><?xml version="1.0" encoding="utf-8"?>
<ds:datastoreItem xmlns:ds="http://schemas.openxmlformats.org/officeDocument/2006/customXml" ds:itemID="{9989A3E2-8A80-4B30-9EF8-7E88E0585D7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